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C</m:t>
                    </m:r>
                  </m:sub>
                </m:sSub>
                <m:r>
                  <m:t>·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1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12</m:t>
                        </m:r>
                      </m:sub>
                    </m:sSub>
                  </m:den>
                </m:f>
                <m:r>
                  <m:t>=</m:t>
                </m:r>
                <m:r>
                  <m:t>3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  <m:r>
                  <m:t>−</m:t>
                </m:r>
                <m:r>
                  <m:t>0.7</m:t>
                </m:r>
                <m:r>
                  <m:t>V</m:t>
                </m:r>
                <m:r>
                  <m:t>=</m:t>
                </m:r>
                <m:r>
                  <m:t>2.3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e</m:t>
                    </m:r>
                    <m:r>
                      <m:t>1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e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e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e</m:t>
                        </m:r>
                        <m:r>
                          <m:t>2</m:t>
                        </m:r>
                      </m:sub>
                    </m:sSub>
                  </m:den>
                </m:f>
                <m:r>
                  <m:t>=</m:t>
                </m:r>
                <m:r>
                  <m:t>2.09</m:t>
                </m:r>
                <m:r>
                  <m:t>m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C</m:t>
                    </m:r>
                  </m:sub>
                </m:sSub>
                <m: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r>
                  <m:t>=</m:t>
                </m:r>
                <m:r>
                  <m:t>7.82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e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  <m:r>
                      <m:t>1</m:t>
                    </m:r>
                  </m:sub>
                </m:sSub>
                <m:r>
                  <m:t>=</m:t>
                </m:r>
                <m:r>
                  <m:t>5.52</m:t>
                </m:r>
                <m:r>
                  <m:t>V</m:t>
                </m:r>
              </m:e>
            </m:mr>
            <m:mr>
              <m:e/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C</m:t>
                    </m:r>
                  </m:sub>
                </m:sSub>
                <m:r>
                  <m:t>·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2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2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22</m:t>
                        </m:r>
                      </m:sub>
                    </m:sSub>
                  </m:den>
                </m:f>
                <m:r>
                  <m:t>=</m:t>
                </m:r>
                <m:r>
                  <m:t>1.5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  <m:r>
                  <m:t>−</m:t>
                </m:r>
                <m:r>
                  <m:t>0.7</m:t>
                </m:r>
                <m:r>
                  <m:t>V</m:t>
                </m:r>
                <m:r>
                  <m:t>=</m:t>
                </m:r>
                <m:r>
                  <m:t>0.8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e</m:t>
                    </m:r>
                    <m:r>
                      <m:t>2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e</m:t>
                        </m:r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e</m:t>
                        </m:r>
                        <m:r>
                          <m:t>2</m:t>
                        </m:r>
                      </m:sub>
                    </m:sSub>
                  </m:den>
                </m:f>
                <m:r>
                  <m:t>=</m:t>
                </m:r>
                <m:r>
                  <m:t>0.73</m:t>
                </m:r>
                <m:r>
                  <m:t>m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C</m:t>
                    </m:r>
                  </m:sub>
                </m:sSub>
                <m: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  <m:r>
                  <m:t>=</m:t>
                </m:r>
                <m:r>
                  <m:t>10.54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e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</m:sub>
                </m:sSub>
                <m: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  <m:r>
                  <m:t>=</m:t>
                </m:r>
                <m:r>
                  <m:t>9.74</m:t>
                </m:r>
                <m:r>
                  <m:t>V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0T15:29:58Z</dcterms:created>
  <dcterms:modified xsi:type="dcterms:W3CDTF">2018-12-10T15:29:58Z</dcterms:modified>
</cp:coreProperties>
</file>